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Homem atleta que decide tornar-se um computador para farmar todas as possibilidades das odds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História baseada no anime Shelter?</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tornado-s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Recorrer à síndrome do homem de pedra e miosite ossificant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522571B3"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testimony. I just hope I </w:t>
      </w:r>
      <w:r>
        <w:rPr>
          <w:lang w:val="en-US"/>
        </w:rPr>
        <w:t>won’t</w:t>
      </w:r>
      <w:r w:rsidRPr="00C82A9A">
        <w:rPr>
          <w:lang w:val="en-US"/>
        </w:rPr>
        <w:t xml:space="preserve"> disappoint </w:t>
      </w:r>
      <w:r>
        <w:rPr>
          <w:lang w:val="en-US"/>
        </w:rPr>
        <w:t>anyone</w:t>
      </w:r>
      <w:r w:rsidRPr="00C82A9A">
        <w:rPr>
          <w:lang w:val="en-US"/>
        </w:rPr>
        <w:t>. Anyway, there's no point in daydreaming, I have to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still keeps judging me, even though abused by another entity. Please, stop it, ok, I trained so hard for this, it can’t be that bad. And I’m not alone, right? So get the fuck out and cease your assumptions and appraisals. </w:t>
      </w:r>
    </w:p>
    <w:p w14:paraId="0C7A5FDB" w14:textId="78A16217" w:rsidR="00514645" w:rsidRDefault="00514645">
      <w:pPr>
        <w:rPr>
          <w:lang w:val="en-US"/>
        </w:rPr>
      </w:pPr>
      <w:r>
        <w:rPr>
          <w:lang w:val="en-US"/>
        </w:rPr>
        <w:t>But, inside – deep inside of me, I understood its point. It makes me feel nauseous that even a fucking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r w:rsidR="00C6767B">
        <w:rPr>
          <w:lang w:val="en-US"/>
        </w:rPr>
        <w:t>pieces</w:t>
      </w:r>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bitch! I’m gonna show you who is the junk when I and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r w:rsidR="00932548">
        <w:rPr>
          <w:lang w:val="en-US"/>
        </w:rPr>
        <w:t xml:space="preserve">In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lastRenderedPageBreak/>
        <w:t>Walk to the urin</w:t>
      </w:r>
      <w:r w:rsidR="003169B2">
        <w:rPr>
          <w:lang w:val="en-US"/>
        </w:rPr>
        <w:t>a</w:t>
      </w:r>
      <w:r>
        <w:rPr>
          <w:lang w:val="en-US"/>
        </w:rPr>
        <w:t>l</w:t>
      </w:r>
    </w:p>
    <w:p w14:paraId="5FF6052B" w14:textId="1768013E" w:rsidR="00793487" w:rsidRDefault="00793487" w:rsidP="00793487">
      <w:pPr>
        <w:rPr>
          <w:lang w:val="en-US"/>
        </w:rPr>
      </w:pPr>
      <w:r>
        <w:rPr>
          <w:lang w:val="en-US"/>
        </w:rPr>
        <w:t xml:space="preserve">My back teeth are floating, man! I’m so relieved! Now I can urinate in peace, without people noticing. I don’t understand how men may pee outsid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urinate</w:t>
      </w:r>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gonna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s / walk to the toilets</w:t>
      </w:r>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Enter toilet 1</w:t>
      </w:r>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Enter toilet 2</w:t>
      </w:r>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am capable of seeing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gonna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Walk to shower / walk to showers</w:t>
      </w:r>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Look at showers</w:t>
      </w:r>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handle</w:t>
      </w:r>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Walk to toilets</w:t>
      </w:r>
    </w:p>
    <w:p w14:paraId="0D4DDD98" w14:textId="7820ACB6" w:rsidR="00464222" w:rsidRDefault="00464222" w:rsidP="00CC688E">
      <w:pPr>
        <w:pStyle w:val="ListParagraph"/>
        <w:numPr>
          <w:ilvl w:val="0"/>
          <w:numId w:val="1"/>
        </w:numPr>
        <w:rPr>
          <w:lang w:val="en-US"/>
        </w:rPr>
      </w:pPr>
      <w:r>
        <w:rPr>
          <w:lang w:val="en-US"/>
        </w:rPr>
        <w:t>Enter toilet 2</w:t>
      </w:r>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Take black handle</w:t>
      </w:r>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put black handle in black hole</w:t>
      </w:r>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Look at wall</w:t>
      </w:r>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Look around</w:t>
      </w:r>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the showers and a large room on the right.</w:t>
      </w:r>
      <w:r w:rsidR="0053093A">
        <w:rPr>
          <w:lang w:val="en-US"/>
        </w:rPr>
        <w:t xml:space="preserve"> And, of course, that shitty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Walk to room</w:t>
      </w:r>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226CDEB4" w14:textId="6360E255" w:rsidR="00D23830" w:rsidRDefault="00D23830" w:rsidP="0089304E">
      <w:pPr>
        <w:rPr>
          <w:lang w:val="en-US"/>
        </w:rPr>
      </w:pPr>
      <w:r>
        <w:rPr>
          <w:lang w:val="en-US"/>
        </w:rPr>
        <w:t>A giant seat along all three walls under my nose, making a format of a U</w:t>
      </w:r>
      <w:r w:rsidR="003D1500">
        <w:rPr>
          <w:lang w:val="en-US"/>
        </w:rPr>
        <w:t>, looking at me</w:t>
      </w:r>
      <w:r>
        <w:rPr>
          <w:lang w:val="en-US"/>
        </w:rPr>
        <w:t xml:space="preserve">. They look young: younger than me, hell yes. Their surface is polished and soft. A kind of brown tint which makes me feel warm. Relieved. Alive. </w:t>
      </w:r>
    </w:p>
    <w:p w14:paraId="0750E12F" w14:textId="79EDFFE9"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r>
        <w:rPr>
          <w:lang w:val="en-US"/>
        </w:rPr>
        <w:t>Shi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dress up</w:t>
      </w:r>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Put suitcase down</w:t>
      </w:r>
    </w:p>
    <w:p w14:paraId="338B4C49" w14:textId="49038B4A" w:rsidR="003D1500" w:rsidRDefault="003D1500" w:rsidP="003D1500">
      <w:pPr>
        <w:rPr>
          <w:lang w:val="en-US"/>
        </w:rPr>
      </w:pPr>
      <w:r>
        <w:rPr>
          <w:lang w:val="en-US"/>
        </w:rPr>
        <w:t>Fair, but on which seat?</w:t>
      </w:r>
    </w:p>
    <w:p w14:paraId="28ED0658" w14:textId="43A15E1C" w:rsidR="003D1500" w:rsidRDefault="003D1500" w:rsidP="003D1500">
      <w:pPr>
        <w:rPr>
          <w:lang w:val="en-US"/>
        </w:rPr>
      </w:pPr>
      <w:r>
        <w:rPr>
          <w:lang w:val="en-US"/>
        </w:rPr>
        <w:t>I have to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Walk to seat</w:t>
      </w:r>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Walk to front seat</w:t>
      </w:r>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Walk to right seat</w:t>
      </w:r>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Walk to left seat</w:t>
      </w:r>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Put suitcase down</w:t>
      </w:r>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Holy crap!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Just calm down and fucking think.</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Look around</w:t>
      </w:r>
    </w:p>
    <w:p w14:paraId="5B719DC3" w14:textId="0954584C" w:rsidR="003D1500" w:rsidRDefault="003D1500" w:rsidP="003D1500">
      <w:pPr>
        <w:rPr>
          <w:lang w:val="en-US"/>
        </w:rPr>
      </w:pPr>
      <w:r w:rsidRPr="003D1500">
        <w:rPr>
          <w:lang w:val="en-US"/>
        </w:rPr>
        <w:t>I am the only one here at the momen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Walk to right seat</w:t>
      </w:r>
    </w:p>
    <w:p w14:paraId="02C494FF" w14:textId="3CF6F975" w:rsidR="001352F7" w:rsidRDefault="001352F7" w:rsidP="001352F7">
      <w:pPr>
        <w:rPr>
          <w:lang w:val="en-US"/>
        </w:rPr>
      </w:pPr>
      <w:r>
        <w:rPr>
          <w:lang w:val="en-US"/>
        </w:rPr>
        <w:lastRenderedPageBreak/>
        <w:t xml:space="preserve">I’m now next to the two bags on the right seat. </w:t>
      </w:r>
    </w:p>
    <w:p w14:paraId="71B624EA" w14:textId="21A741D6" w:rsidR="001352F7" w:rsidRDefault="001352F7" w:rsidP="001352F7">
      <w:pPr>
        <w:rPr>
          <w:lang w:val="en-US"/>
        </w:rPr>
      </w:pPr>
      <w:r>
        <w:rPr>
          <w:lang w:val="en-US"/>
        </w:rPr>
        <w:t>Let’s take a closer look.</w:t>
      </w:r>
    </w:p>
    <w:p w14:paraId="6543EE03" w14:textId="137B0F45" w:rsidR="001352F7" w:rsidRDefault="001352F7" w:rsidP="001352F7">
      <w:pPr>
        <w:pStyle w:val="ListParagraph"/>
        <w:numPr>
          <w:ilvl w:val="0"/>
          <w:numId w:val="1"/>
        </w:numPr>
        <w:rPr>
          <w:lang w:val="en-US"/>
        </w:rPr>
      </w:pPr>
      <w:r>
        <w:rPr>
          <w:lang w:val="en-US"/>
        </w:rPr>
        <w:t>Look at bags</w:t>
      </w:r>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has to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Walk to shower room hall / walk to shower hall</w:t>
      </w:r>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Walk to showers</w:t>
      </w:r>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Walk to sink</w:t>
      </w:r>
    </w:p>
    <w:p w14:paraId="571645E3" w14:textId="743732DC" w:rsidR="0053093A" w:rsidRDefault="0053093A" w:rsidP="0053093A">
      <w:pPr>
        <w:rPr>
          <w:lang w:val="en-US"/>
        </w:rPr>
      </w:pPr>
      <w:r>
        <w:rPr>
          <w:lang w:val="en-US"/>
        </w:rPr>
        <w:t xml:space="preserve">Of course! This tap may supply water. </w:t>
      </w:r>
    </w:p>
    <w:p w14:paraId="197E8AD4" w14:textId="7358B245" w:rsidR="0053093A" w:rsidRDefault="0053093A" w:rsidP="0053093A">
      <w:pPr>
        <w:rPr>
          <w:lang w:val="en-US"/>
        </w:rPr>
      </w:pPr>
      <w:r>
        <w:rPr>
          <w:lang w:val="en-US"/>
        </w:rPr>
        <w:t>Let me turn on i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Turn on tap</w:t>
      </w:r>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have to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lastRenderedPageBreak/>
        <w:t>Undress / take off</w:t>
      </w:r>
    </w:p>
    <w:p w14:paraId="77DAF768" w14:textId="62FEB275" w:rsidR="00633E37" w:rsidRDefault="00633E37" w:rsidP="00633E37">
      <w:pPr>
        <w:rPr>
          <w:lang w:val="en-US"/>
        </w:rPr>
      </w:pPr>
      <w:r>
        <w:rPr>
          <w:lang w:val="en-US"/>
        </w:rPr>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have to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77777777" w:rsidR="00633E37" w:rsidRPr="00633E37" w:rsidRDefault="00633E37" w:rsidP="00633E37">
      <w:pPr>
        <w:rPr>
          <w:lang w:val="en-US"/>
        </w:rPr>
      </w:pPr>
      <w:r w:rsidRPr="00633E37">
        <w:rPr>
          <w:lang w:val="en-US"/>
        </w:rPr>
        <w:t xml:space="preserve">I'm sitting in the corner and as I slowly take it out of my pocket, slowly so as not to wrinkle it,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5.8''. </w:t>
      </w:r>
    </w:p>
    <w:p w14:paraId="17BF1F72" w14:textId="77777777" w:rsidR="00633E37" w:rsidRPr="00633E37" w:rsidRDefault="00633E37" w:rsidP="00633E37">
      <w:pPr>
        <w:rPr>
          <w:lang w:val="en-US"/>
        </w:rPr>
      </w:pPr>
      <w:r w:rsidRPr="00633E37">
        <w:rPr>
          <w:lang w:val="en-US"/>
        </w:rPr>
        <w:t>Those dark brown eyes. The slight dark circles under them make them look darker. As if they were calling to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Are you all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 xml:space="preserve">--&gt; </w:t>
      </w:r>
      <w:r>
        <w:rPr>
          <w:lang w:val="en-US"/>
        </w:rPr>
        <w:t xml:space="preserve"> answer</w:t>
      </w:r>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360A0622" w14:textId="77777777" w:rsidR="003718D1" w:rsidRDefault="003718D1" w:rsidP="00633E37">
      <w:pPr>
        <w:rPr>
          <w:lang w:val="en-US"/>
        </w:rPr>
      </w:pPr>
    </w:p>
    <w:p w14:paraId="51DD24F3" w14:textId="77777777" w:rsidR="00633E37" w:rsidRPr="00633E37" w:rsidRDefault="00633E37" w:rsidP="00633E37">
      <w:pPr>
        <w:rPr>
          <w:lang w:val="en-US"/>
        </w:rPr>
      </w:pPr>
    </w:p>
    <w:p w14:paraId="7B970075" w14:textId="77777777" w:rsidR="001352F7" w:rsidRPr="001352F7" w:rsidRDefault="001352F7" w:rsidP="001352F7">
      <w:pPr>
        <w:rPr>
          <w:lang w:val="en-US"/>
        </w:rPr>
      </w:pPr>
    </w:p>
    <w:p w14:paraId="46EA0AF9" w14:textId="77777777" w:rsidR="003D1500" w:rsidRPr="003D1500" w:rsidRDefault="003D1500" w:rsidP="003D1500">
      <w:pPr>
        <w:rPr>
          <w:lang w:val="en-US"/>
        </w:rPr>
      </w:pPr>
    </w:p>
    <w:p w14:paraId="4793AE19" w14:textId="77777777" w:rsidR="003D1500" w:rsidRPr="003D1500" w:rsidRDefault="003D1500" w:rsidP="003D1500">
      <w:pPr>
        <w:rPr>
          <w:lang w:val="en-US"/>
        </w:rPr>
      </w:pPr>
    </w:p>
    <w:p w14:paraId="5A0D219F" w14:textId="77777777" w:rsidR="00464222" w:rsidRPr="00464222" w:rsidRDefault="00464222" w:rsidP="00464222">
      <w:pPr>
        <w:rPr>
          <w:lang w:val="en-US"/>
        </w:rPr>
      </w:pPr>
    </w:p>
    <w:p w14:paraId="22856C44" w14:textId="77777777" w:rsidR="00464222" w:rsidRPr="00464222" w:rsidRDefault="00464222" w:rsidP="00464222">
      <w:pPr>
        <w:rPr>
          <w:lang w:val="en-US"/>
        </w:rPr>
      </w:pPr>
    </w:p>
    <w:p w14:paraId="01F35CE5" w14:textId="77777777" w:rsidR="00CC688E" w:rsidRPr="00CC688E" w:rsidRDefault="00CC688E" w:rsidP="00CC688E">
      <w:pPr>
        <w:rPr>
          <w:lang w:val="en-US"/>
        </w:rPr>
      </w:pPr>
    </w:p>
    <w:p w14:paraId="472C9F63" w14:textId="77777777" w:rsidR="00B61053" w:rsidRPr="00B61053" w:rsidRDefault="00B61053" w:rsidP="00425316">
      <w:pPr>
        <w:rPr>
          <w:lang w:val="en-US"/>
        </w:rPr>
      </w:pPr>
    </w:p>
    <w:p w14:paraId="06A5833C" w14:textId="77777777" w:rsidR="00B61053" w:rsidRPr="00B61053" w:rsidRDefault="00B61053" w:rsidP="00425316">
      <w:pPr>
        <w:rPr>
          <w:lang w:val="en-US"/>
        </w:rPr>
      </w:pPr>
    </w:p>
    <w:p w14:paraId="7AA9F69E" w14:textId="77777777" w:rsidR="00B61053" w:rsidRPr="00B61053" w:rsidRDefault="00B61053" w:rsidP="00425316">
      <w:pPr>
        <w:rPr>
          <w:lang w:val="en-US"/>
        </w:rPr>
      </w:pPr>
    </w:p>
    <w:p w14:paraId="3218FB1C" w14:textId="77777777" w:rsidR="003169B2" w:rsidRPr="00B61053" w:rsidRDefault="003169B2" w:rsidP="003169B2">
      <w:pPr>
        <w:rPr>
          <w:lang w:val="en-US"/>
        </w:rPr>
      </w:pPr>
    </w:p>
    <w:p w14:paraId="4025C31B" w14:textId="77777777" w:rsidR="00514645" w:rsidRPr="00B61053" w:rsidRDefault="00514645">
      <w:pPr>
        <w:rPr>
          <w:lang w:val="en-US"/>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legged. And you must be tired of walking with those sticks. You are really behind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Oh, really? Go for it, Loan!.”</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lastRenderedPageBreak/>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Nevermind.”</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Intuition. Just like a baby cries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It might be right. All that blood! I wonder who is gonna clean all that shi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NKgFAJFkfOMtAAAA"/>
  </w:docVars>
  <w:rsids>
    <w:rsidRoot w:val="00BA67F8"/>
    <w:rsid w:val="00015759"/>
    <w:rsid w:val="00040238"/>
    <w:rsid w:val="00076CCC"/>
    <w:rsid w:val="000A109B"/>
    <w:rsid w:val="001352F7"/>
    <w:rsid w:val="00190821"/>
    <w:rsid w:val="001F0080"/>
    <w:rsid w:val="00240628"/>
    <w:rsid w:val="0027477C"/>
    <w:rsid w:val="002F1627"/>
    <w:rsid w:val="003169B2"/>
    <w:rsid w:val="003718D1"/>
    <w:rsid w:val="003D1500"/>
    <w:rsid w:val="00425316"/>
    <w:rsid w:val="00464222"/>
    <w:rsid w:val="004A4C69"/>
    <w:rsid w:val="004F7EA9"/>
    <w:rsid w:val="00514645"/>
    <w:rsid w:val="00526970"/>
    <w:rsid w:val="0053093A"/>
    <w:rsid w:val="005F0D5C"/>
    <w:rsid w:val="00633E37"/>
    <w:rsid w:val="00793487"/>
    <w:rsid w:val="0089304E"/>
    <w:rsid w:val="0091589A"/>
    <w:rsid w:val="00932548"/>
    <w:rsid w:val="009413C1"/>
    <w:rsid w:val="0096776F"/>
    <w:rsid w:val="00A1213D"/>
    <w:rsid w:val="00B61053"/>
    <w:rsid w:val="00B6740A"/>
    <w:rsid w:val="00B84ADE"/>
    <w:rsid w:val="00B949F9"/>
    <w:rsid w:val="00BA67F8"/>
    <w:rsid w:val="00C6767B"/>
    <w:rsid w:val="00C82A9A"/>
    <w:rsid w:val="00CC688E"/>
    <w:rsid w:val="00D23830"/>
    <w:rsid w:val="00D80516"/>
    <w:rsid w:val="00EA0FB4"/>
    <w:rsid w:val="00F53B5E"/>
    <w:rsid w:val="00F64CF7"/>
    <w:rsid w:val="00F70677"/>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38</TotalTime>
  <Pages>11</Pages>
  <Words>2369</Words>
  <Characters>13507</Characters>
  <Application>Microsoft Office Word</Application>
  <DocSecurity>0</DocSecurity>
  <Lines>112</Lines>
  <Paragraphs>3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3</cp:revision>
  <dcterms:created xsi:type="dcterms:W3CDTF">2023-05-02T14:27:00Z</dcterms:created>
  <dcterms:modified xsi:type="dcterms:W3CDTF">2023-05-30T20:09:00Z</dcterms:modified>
</cp:coreProperties>
</file>